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381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lanka Stefań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wa Tobo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